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09"/>
        <w:gridCol w:w="145"/>
        <w:gridCol w:w="604"/>
        <w:gridCol w:w="220"/>
        <w:gridCol w:w="160"/>
        <w:gridCol w:w="146"/>
        <w:gridCol w:w="10"/>
        <w:gridCol w:w="506"/>
        <w:gridCol w:w="572"/>
        <w:gridCol w:w="1188"/>
        <w:gridCol w:w="214"/>
        <w:gridCol w:w="4327"/>
        <w:gridCol w:w="747"/>
        <w:gridCol w:w="146"/>
      </w:tblGrid>
      <w:tr w:rsidR="001A5FFD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1A5FFD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2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8B0A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ÜRKİYE EKONOMİSİ ÖDEV KONULARI (</w:t>
            </w:r>
            <w:r w:rsidR="008B0A5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D</w:t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</w:t>
            </w:r>
            <w:r w:rsidR="008B0A5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</w:t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. Dr. </w:t>
            </w:r>
            <w:r w:rsidR="008B0A59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M. Fatih İlgün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</w:p>
        </w:tc>
      </w:tr>
      <w:tr w:rsidR="001A5FFD" w:rsidRPr="001A5FFD" w:rsidTr="00A9512A">
        <w:trPr>
          <w:trHeight w:val="81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2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95428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="001A5FFD"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konuları çerçevesinde güncel ve geçmişe dönük (yaklaşık son yirmi yıl) veriler kullanılmalıdır.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 </w:t>
            </w:r>
            <w:r w:rsidR="001A5FFD"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Verilere dayalı olarak bireysel analiz ve yorumlar yer almalıdır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</w:tr>
      <w:tr w:rsidR="001A5FFD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2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95428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 </w:t>
            </w:r>
            <w:r w:rsidR="001A5FFD"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de faydalanılan kaynaklar kaynakçada gösterilmelidir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</w:tr>
      <w:tr w:rsidR="001A5FFD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2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95428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="001A5FFD"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 EL YAZISI ile hazırlanmalıdır (8-10 sayfa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</w:tr>
      <w:tr w:rsidR="001A5FFD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2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95428D" w:rsidP="0019753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="001A5FFD"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teslimi </w:t>
            </w:r>
            <w:r w:rsidR="00197530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dönemin son ders </w:t>
            </w:r>
            <w:r w:rsidR="001A5FFD"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saatinde yapılmalıdır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</w:tr>
      <w:tr w:rsidR="001A5FFD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1A5FFD" w:rsidRPr="001A5FFD" w:rsidRDefault="001A5FFD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A9512A" w:rsidRPr="001A5FFD" w:rsidTr="00A9512A">
        <w:trPr>
          <w:trHeight w:val="300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2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9512A" w:rsidRPr="001A5FFD" w:rsidRDefault="00A9512A" w:rsidP="001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A9512A" w:rsidRPr="00A9512A" w:rsidTr="00A9512A">
        <w:trPr>
          <w:gridAfter w:val="2"/>
          <w:wAfter w:w="893" w:type="dxa"/>
          <w:trHeight w:val="450"/>
        </w:trPr>
        <w:tc>
          <w:tcPr>
            <w:tcW w:w="700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SIRA</w:t>
            </w:r>
          </w:p>
        </w:tc>
        <w:tc>
          <w:tcPr>
            <w:tcW w:w="1140" w:type="dxa"/>
            <w:gridSpan w:val="5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ĞRENCİ NO</w:t>
            </w:r>
          </w:p>
        </w:tc>
        <w:tc>
          <w:tcPr>
            <w:tcW w:w="2480" w:type="dxa"/>
            <w:gridSpan w:val="4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ADI ve SOYADI</w:t>
            </w:r>
          </w:p>
        </w:tc>
        <w:tc>
          <w:tcPr>
            <w:tcW w:w="4327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A9512A" w:rsidRPr="00A9512A" w:rsidRDefault="00464376" w:rsidP="00A9512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dev konusu</w:t>
            </w:r>
          </w:p>
        </w:tc>
      </w:tr>
      <w:tr w:rsidR="00A9512A" w:rsidRPr="00A9512A" w:rsidTr="00A9512A">
        <w:trPr>
          <w:gridAfter w:val="2"/>
          <w:wAfter w:w="893" w:type="dxa"/>
          <w:trHeight w:val="450"/>
        </w:trPr>
        <w:tc>
          <w:tcPr>
            <w:tcW w:w="700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140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80" w:type="dxa"/>
            <w:gridSpan w:val="4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27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140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005</w:t>
            </w:r>
          </w:p>
        </w:tc>
        <w:tc>
          <w:tcPr>
            <w:tcW w:w="2480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STAFA TAMER ÖZKURT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140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0009</w:t>
            </w:r>
          </w:p>
        </w:tc>
        <w:tc>
          <w:tcPr>
            <w:tcW w:w="2480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İMET YEŞİL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006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ŞE EZGİ KÜÇÜKKAHVECİ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520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LIM KHAYBULLAYEV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588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MET ÖNE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595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ATMA YUCA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02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HİL SEVİL BORUC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06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SEMİN KAHRAMA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07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TİLLA CİHAN YAMA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07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AVCI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1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17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AZİ POLAT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21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ÜVEN ZAİ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27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PINAR GÖRNÜ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2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KUP TOKGÖ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2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GÖZÜKARA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6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2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ÜŞRA KELLECİ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6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ONUR KARTEFE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49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İLEK GÜRBÜ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3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ÜLİN KÖROĞL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4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UĞÇE ERZURUMLUOĞL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1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7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HAMMET KARAKAYA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2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59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ÇİMEN BARA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1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ABİA YILDI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2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ADİR KALDIROĞL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2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ÜFİDE ERZURUMLUOĞL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1140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61</w:t>
            </w:r>
          </w:p>
        </w:tc>
        <w:tc>
          <w:tcPr>
            <w:tcW w:w="2480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ÖMER GÜZELE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6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STAFA GÜLTEKİ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68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İDEM ŞAHİ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0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RVE AKDENİ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0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LİH DOĞ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1</w:t>
            </w:r>
          </w:p>
        </w:tc>
        <w:tc>
          <w:tcPr>
            <w:tcW w:w="1140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29</w:t>
            </w:r>
          </w:p>
        </w:tc>
        <w:tc>
          <w:tcPr>
            <w:tcW w:w="2480" w:type="dxa"/>
            <w:gridSpan w:val="4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EZİBAN BAŞBAĞ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yrimenkul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2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3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ZEYNEP YÜKSEL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3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PEMPE NUR TAŞDEMİ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ğlence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4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İLAL PEKDEMİ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por Hizmetler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5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ŞİFA ÇELEBİ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6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EZAKET KAYAPINA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6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UR ALTUNTAŞ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8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ABİA YILDIRIM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79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URAK CEBECİ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1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MINULLAH KHESRAWI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1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1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proofErr w:type="gramStart"/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BDALLAH  DAWOUD</w:t>
            </w:r>
            <w:proofErr w:type="gramEnd"/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2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2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ATUHAN TEMELTAŞ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2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AKBULE KALINKILIÇ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3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MİNE ŞEYMA TAME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4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ESRİN ÇALIK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4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RDİL ATASAVUN ÇOKGÜRBÜ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4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ÜŞRA YILMA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5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EYHAN HURMA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5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KUP AKYOL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lastRenderedPageBreak/>
              <w:t>5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6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ANAN SOYE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1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6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SRA ODABAŞ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2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7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MİNE EZGİ Ö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37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8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İNEM GÖKME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8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SEMİN YARDIMCI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8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AŞAK İMRE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6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89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DA ÜLKÜ KARACA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0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AGEHAN SENA KOÇ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0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İNE ONA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0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URDANUR ŞEYMA TERECİ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0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İLİZ ÖZTÜRK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1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11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UNUS EMRE EĞİ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2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1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İZEM SENA KILIÇ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3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1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SLIHAN TOPÇU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4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25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İLAL ERDOĞA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5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4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İLARA DİNÇER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yrimenkul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6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4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LİL İBRAHİM BAT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7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5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ROL YILDIRIM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ğlence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8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89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ÖZBAHAR AKDURAN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por Hizmetleri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9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6997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WEMBYA NTEMBULA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A9512A" w:rsidRPr="00A9512A" w:rsidTr="00A9512A">
        <w:trPr>
          <w:gridAfter w:val="2"/>
          <w:wAfter w:w="893" w:type="dxa"/>
          <w:trHeight w:val="229"/>
        </w:trPr>
        <w:tc>
          <w:tcPr>
            <w:tcW w:w="700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70</w:t>
            </w:r>
          </w:p>
        </w:tc>
        <w:tc>
          <w:tcPr>
            <w:tcW w:w="1140" w:type="dxa"/>
            <w:gridSpan w:val="5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1O003</w:t>
            </w:r>
          </w:p>
        </w:tc>
        <w:tc>
          <w:tcPr>
            <w:tcW w:w="2480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9512A" w:rsidRPr="00A9512A" w:rsidRDefault="00A9512A" w:rsidP="00A9512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A9512A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ŞEYMA İZ</w:t>
            </w:r>
          </w:p>
        </w:tc>
        <w:tc>
          <w:tcPr>
            <w:tcW w:w="432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A9512A" w:rsidRDefault="00A9512A" w:rsidP="00A9512A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</w:tbl>
    <w:p w:rsidR="001A5FFD" w:rsidRDefault="001A5FFD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1140"/>
        <w:gridCol w:w="2480"/>
        <w:gridCol w:w="4322"/>
      </w:tblGrid>
      <w:tr w:rsidR="00464376" w:rsidRPr="00464376" w:rsidTr="00464376">
        <w:trPr>
          <w:trHeight w:val="450"/>
        </w:trPr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SIRA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ĞRENCİ NO</w:t>
            </w:r>
          </w:p>
        </w:tc>
        <w:tc>
          <w:tcPr>
            <w:tcW w:w="24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ADI ve SOYADI</w:t>
            </w:r>
          </w:p>
        </w:tc>
        <w:tc>
          <w:tcPr>
            <w:tcW w:w="432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dev Konusu</w:t>
            </w:r>
          </w:p>
        </w:tc>
      </w:tr>
      <w:tr w:rsidR="00464376" w:rsidRPr="00464376" w:rsidTr="008A59BB">
        <w:trPr>
          <w:trHeight w:val="450"/>
        </w:trPr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2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8A59BB" w:rsidRPr="00464376" w:rsidTr="008A59BB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11418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USUF SAYL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8A59BB" w:rsidRPr="00464376" w:rsidTr="008A59BB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11948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ÖNDER EKİCİ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8A59BB" w:rsidRPr="00464376" w:rsidTr="008A59BB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1214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MRE KARASU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8A59BB" w:rsidRPr="00464376" w:rsidTr="008A59BB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1F02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HMET CAN KILIÇ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8A59BB" w:rsidRPr="00464376" w:rsidTr="008A59BB">
        <w:trPr>
          <w:trHeight w:val="229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1F022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ÜMEYYE ALTI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</w:tbl>
    <w:p w:rsidR="00A9512A" w:rsidRDefault="00A9512A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1140"/>
        <w:gridCol w:w="2480"/>
        <w:gridCol w:w="4322"/>
      </w:tblGrid>
      <w:tr w:rsidR="00464376" w:rsidRPr="00464376" w:rsidTr="00464376">
        <w:trPr>
          <w:trHeight w:val="450"/>
        </w:trPr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SIRA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ĞRENCİ NO</w:t>
            </w:r>
          </w:p>
        </w:tc>
        <w:tc>
          <w:tcPr>
            <w:tcW w:w="24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ADI ve SOYADI</w:t>
            </w:r>
          </w:p>
        </w:tc>
        <w:tc>
          <w:tcPr>
            <w:tcW w:w="432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dev Konusu</w:t>
            </w:r>
          </w:p>
        </w:tc>
      </w:tr>
      <w:tr w:rsidR="00464376" w:rsidRPr="00464376" w:rsidTr="008A59BB">
        <w:trPr>
          <w:trHeight w:val="450"/>
        </w:trPr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2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464376" w:rsidRPr="00464376" w:rsidRDefault="00464376" w:rsidP="0046437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8A59BB" w:rsidRPr="00464376" w:rsidTr="008A59BB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411500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OSMAN TÜRKER AKPINAR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8A59BB" w:rsidRPr="00464376" w:rsidTr="008A59BB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411537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HMET SOYKÖSE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8A59BB" w:rsidRPr="00464376" w:rsidTr="008A59BB">
        <w:trPr>
          <w:trHeight w:val="229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411572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9BB" w:rsidRPr="00464376" w:rsidRDefault="008A59BB" w:rsidP="008A59BB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464376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HMET SABİT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9BB" w:rsidRDefault="008A59BB" w:rsidP="008A59BB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</w:tbl>
    <w:p w:rsidR="00003A89" w:rsidRDefault="00003A89"/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40"/>
      </w:tblGrid>
      <w:tr w:rsidR="006228CF" w:rsidRPr="001A5FFD" w:rsidTr="000C7034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228CF" w:rsidRPr="001A5FFD" w:rsidRDefault="006228CF" w:rsidP="0029070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ÜRKİYE EKONOMİSİ ÖDEV KONULARI (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D</w:t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</w:t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. Dr.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M. Fatih İlgün)</w:t>
            </w:r>
          </w:p>
        </w:tc>
      </w:tr>
      <w:tr w:rsidR="006228CF" w:rsidRPr="001A5FFD" w:rsidTr="000C7034">
        <w:trPr>
          <w:trHeight w:val="81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228CF" w:rsidRPr="001A5FFD" w:rsidRDefault="006228CF" w:rsidP="002907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konuları çerçevesinde güncel ve geçmişe dönük (yaklaşık son yirmi yıl) veriler kullanılmalıdır.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Verilere dayalı olarak bireysel analiz ve yorumlar yer almalıdır</w:t>
            </w:r>
          </w:p>
        </w:tc>
      </w:tr>
      <w:tr w:rsidR="006228CF" w:rsidRPr="001A5FFD" w:rsidTr="000C7034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228CF" w:rsidRPr="001A5FFD" w:rsidRDefault="006228CF" w:rsidP="002907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de faydalanılan kaynaklar kaynakçada gösterilmelidir</w:t>
            </w:r>
          </w:p>
        </w:tc>
      </w:tr>
      <w:tr w:rsidR="006228CF" w:rsidRPr="001A5FFD" w:rsidTr="000C7034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228CF" w:rsidRPr="001A5FFD" w:rsidRDefault="006228CF" w:rsidP="002907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 EL YAZISI ile hazırlanmalıdır (8-10 sayfa)</w:t>
            </w:r>
          </w:p>
        </w:tc>
      </w:tr>
      <w:tr w:rsidR="006228CF" w:rsidRPr="001A5FFD" w:rsidTr="000C7034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228CF" w:rsidRPr="001A5FFD" w:rsidRDefault="006228CF" w:rsidP="0029070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teslimi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dönemin son ders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saatinde yapılmalıdır</w:t>
            </w:r>
          </w:p>
        </w:tc>
      </w:tr>
    </w:tbl>
    <w:p w:rsidR="006228CF" w:rsidRDefault="006228CF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1140"/>
        <w:gridCol w:w="2480"/>
        <w:gridCol w:w="4322"/>
      </w:tblGrid>
      <w:tr w:rsidR="006228CF" w:rsidRPr="006228CF" w:rsidTr="006228CF">
        <w:trPr>
          <w:trHeight w:val="450"/>
        </w:trPr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SIRA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ĞRENCİ NO</w:t>
            </w:r>
          </w:p>
        </w:tc>
        <w:tc>
          <w:tcPr>
            <w:tcW w:w="24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ADI ve SOYADI</w:t>
            </w:r>
          </w:p>
        </w:tc>
        <w:tc>
          <w:tcPr>
            <w:tcW w:w="432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6228CF" w:rsidRPr="006228CF" w:rsidRDefault="00B12002" w:rsidP="006228C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dev Konusu</w:t>
            </w:r>
          </w:p>
        </w:tc>
      </w:tr>
      <w:tr w:rsidR="006228CF" w:rsidRPr="006228CF" w:rsidTr="006228CF">
        <w:trPr>
          <w:trHeight w:val="450"/>
        </w:trPr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2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1895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ÜNEVVER KÜBRA YILDIRIM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1947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ULTAN YÜCEL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161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AYFUR GÜMÜŞ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23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LMAN MIZRAK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28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ÜŞRA NAYCI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1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UNUS EMRE MIZRAK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7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3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SAN AKC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8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3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UDE ÇELE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9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8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ERAP NUR ÖZDEMİR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lastRenderedPageBreak/>
              <w:t>1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8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UĞBA AKDENİZ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38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ŞE MUSLU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0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ZEHRA İNCİ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1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RVE GÜLER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4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5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AHMİ ÇİL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5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ŞENUR YÜREK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6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HMET ALTI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7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46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İNAN KUŞ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8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1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AMET SAYGILI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9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UĞÇE KOÇ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USUF ALPARSLAN GÖKME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2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PINAR ÇETİNKAYA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5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BERK KOÇ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5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IDVAN ERTEM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4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61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LİF ÖZBAKKAL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6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LPEREN KATIRCI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7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ÜLKÜ ÖZDEMİR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7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7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ATMA GÖKGİYAS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8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8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ECMİYE BOYRAZ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9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8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GÖNÜL YAĞMUR CEYL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9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BUBEKİR CEYL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59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ŞE NUR YABANERİ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yrimenkul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0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TÜRKAN NUR ATİLE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1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HMET COŞGU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ğlence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4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1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NAGİHAN KAYNAK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por Hizmetler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3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ÜBRA KAHRAM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4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HMET BURAK OKUR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7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5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MİNE ÖZBEY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Jeotermal Enerj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8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6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HAMMED ALİ YAZĞ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9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7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SAN ERTUĞRUL ÇAKMAK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91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RÜMEYSA KAYACI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9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SLIHAN ASL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69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LE AKBEYAZ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1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CANSU İNCE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optan Ticaret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2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ATMA YÜKCÜ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erakende Ticaret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3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NDE FENER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nşaat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4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AYŞE KORKMAZ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üvenlik Sektörü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7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6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ÜLEYMAN OKAN SAYI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6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RYEM AKTAŞ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9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77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USTAFA MEMİŞOĞLU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80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KAZIM CAN BABACAN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6228CF" w:rsidRPr="006228CF" w:rsidTr="006228CF">
        <w:trPr>
          <w:trHeight w:val="237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1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80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FATİH MEHMET TOPRAK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6228CF" w:rsidRPr="006228CF" w:rsidTr="006228CF">
        <w:trPr>
          <w:trHeight w:val="229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2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222919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228CF" w:rsidRPr="006228CF" w:rsidRDefault="006228CF" w:rsidP="006228CF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6228CF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DİLARA KÜÇÜK</w:t>
            </w:r>
          </w:p>
        </w:tc>
        <w:tc>
          <w:tcPr>
            <w:tcW w:w="43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228CF" w:rsidRDefault="006228CF" w:rsidP="006228CF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</w:tbl>
    <w:p w:rsidR="006228CF" w:rsidRDefault="006228CF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1140"/>
        <w:gridCol w:w="2480"/>
        <w:gridCol w:w="4322"/>
      </w:tblGrid>
      <w:tr w:rsidR="00B12002" w:rsidRPr="00B12002" w:rsidTr="00B12002">
        <w:trPr>
          <w:trHeight w:val="450"/>
        </w:trPr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SIRA</w:t>
            </w:r>
          </w:p>
        </w:tc>
        <w:tc>
          <w:tcPr>
            <w:tcW w:w="11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ĞRENCİ NO</w:t>
            </w:r>
          </w:p>
        </w:tc>
        <w:tc>
          <w:tcPr>
            <w:tcW w:w="24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C0C0C0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ADI ve SOYADI</w:t>
            </w:r>
          </w:p>
        </w:tc>
        <w:tc>
          <w:tcPr>
            <w:tcW w:w="432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  <w:t>Ödev Konusu</w:t>
            </w:r>
          </w:p>
        </w:tc>
      </w:tr>
      <w:tr w:rsidR="00B12002" w:rsidRPr="00B12002" w:rsidTr="00B12002">
        <w:trPr>
          <w:trHeight w:val="450"/>
        </w:trPr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11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4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432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6"/>
                <w:szCs w:val="16"/>
                <w:lang w:eastAsia="tr-TR"/>
              </w:rPr>
            </w:pPr>
          </w:p>
        </w:tc>
      </w:tr>
      <w:tr w:rsidR="00B12002" w:rsidRPr="00B12002" w:rsidTr="00B12002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20280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SÜMEYYE BAŞARAN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Default="00B12002" w:rsidP="00B12002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B12002" w:rsidRPr="00B12002" w:rsidTr="00B12002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2</w:t>
            </w:r>
          </w:p>
        </w:tc>
        <w:tc>
          <w:tcPr>
            <w:tcW w:w="114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20361</w:t>
            </w:r>
          </w:p>
        </w:tc>
        <w:tc>
          <w:tcPr>
            <w:tcW w:w="248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HASAN KAYA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Default="00B12002" w:rsidP="00B12002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B12002" w:rsidRPr="00B12002" w:rsidTr="00B12002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2050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ENES GÜNDOĞDU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Default="00B12002" w:rsidP="00B12002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ğlık hizmetleri</w:t>
            </w:r>
          </w:p>
        </w:tc>
      </w:tr>
      <w:tr w:rsidR="00B12002" w:rsidRPr="00B12002" w:rsidTr="00B12002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20564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YASER BAYKALDI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Default="00B12002" w:rsidP="00B12002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B12002" w:rsidRPr="00B12002" w:rsidTr="00B12002">
        <w:trPr>
          <w:trHeight w:val="237"/>
        </w:trPr>
        <w:tc>
          <w:tcPr>
            <w:tcW w:w="7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5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20592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MEHMET ONMUŞ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B12002" w:rsidRDefault="00B12002" w:rsidP="00B12002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B12002" w:rsidRPr="00B12002" w:rsidTr="00B12002">
        <w:trPr>
          <w:trHeight w:val="229"/>
        </w:trPr>
        <w:tc>
          <w:tcPr>
            <w:tcW w:w="7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6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1020320603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12002" w:rsidRPr="00B12002" w:rsidRDefault="00B12002" w:rsidP="00B12002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</w:pPr>
            <w:r w:rsidRPr="00B12002">
              <w:rPr>
                <w:rFonts w:ascii="Tahoma" w:eastAsia="Times New Roman" w:hAnsi="Tahoma" w:cs="Tahoma"/>
                <w:color w:val="000000"/>
                <w:sz w:val="16"/>
                <w:szCs w:val="16"/>
                <w:lang w:eastAsia="tr-TR"/>
              </w:rPr>
              <w:t>OKANCAN ÖZSOY</w:t>
            </w:r>
          </w:p>
        </w:tc>
        <w:tc>
          <w:tcPr>
            <w:tcW w:w="432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12002" w:rsidRDefault="00B12002" w:rsidP="00B12002">
            <w:pPr>
              <w:spacing w:after="0" w:line="240" w:lineRule="auto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</w:tbl>
    <w:p w:rsidR="00C83F62" w:rsidRPr="00C83F62" w:rsidRDefault="00C83F62" w:rsidP="00C83F62">
      <w:bookmarkStart w:id="0" w:name="_GoBack"/>
      <w:bookmarkEnd w:id="0"/>
    </w:p>
    <w:sectPr w:rsidR="00C83F62" w:rsidRPr="00C83F62" w:rsidSect="001A5FFD">
      <w:pgSz w:w="11906" w:h="16838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QzszQ1NjM1MTJX0lEKTi0uzszPAykwrAUA4lCJriwAAAA="/>
  </w:docVars>
  <w:rsids>
    <w:rsidRoot w:val="00FC605F"/>
    <w:rsid w:val="00003A89"/>
    <w:rsid w:val="0001357B"/>
    <w:rsid w:val="00021301"/>
    <w:rsid w:val="00036EC7"/>
    <w:rsid w:val="00044F83"/>
    <w:rsid w:val="00045C78"/>
    <w:rsid w:val="00053C62"/>
    <w:rsid w:val="000623D1"/>
    <w:rsid w:val="0006586F"/>
    <w:rsid w:val="00073E96"/>
    <w:rsid w:val="00081B9C"/>
    <w:rsid w:val="00081D91"/>
    <w:rsid w:val="00082016"/>
    <w:rsid w:val="000A695D"/>
    <w:rsid w:val="000A7522"/>
    <w:rsid w:val="000B2667"/>
    <w:rsid w:val="000C2007"/>
    <w:rsid w:val="000C7034"/>
    <w:rsid w:val="000D1443"/>
    <w:rsid w:val="000D1DA3"/>
    <w:rsid w:val="000E48CD"/>
    <w:rsid w:val="000F23D5"/>
    <w:rsid w:val="0010067A"/>
    <w:rsid w:val="0011228B"/>
    <w:rsid w:val="00124220"/>
    <w:rsid w:val="00127ABD"/>
    <w:rsid w:val="00144468"/>
    <w:rsid w:val="00151BD4"/>
    <w:rsid w:val="00155A47"/>
    <w:rsid w:val="001659DD"/>
    <w:rsid w:val="00167D37"/>
    <w:rsid w:val="0018082A"/>
    <w:rsid w:val="0018209A"/>
    <w:rsid w:val="0018320D"/>
    <w:rsid w:val="00195851"/>
    <w:rsid w:val="00197530"/>
    <w:rsid w:val="001A1E29"/>
    <w:rsid w:val="001A2F10"/>
    <w:rsid w:val="001A486D"/>
    <w:rsid w:val="001A5FFD"/>
    <w:rsid w:val="001B1225"/>
    <w:rsid w:val="001B6073"/>
    <w:rsid w:val="001C5272"/>
    <w:rsid w:val="001D1531"/>
    <w:rsid w:val="001D28BC"/>
    <w:rsid w:val="001D6E77"/>
    <w:rsid w:val="001E012F"/>
    <w:rsid w:val="001E035D"/>
    <w:rsid w:val="001E54DC"/>
    <w:rsid w:val="001F40A0"/>
    <w:rsid w:val="002015BA"/>
    <w:rsid w:val="00201C57"/>
    <w:rsid w:val="00220C5B"/>
    <w:rsid w:val="00255D12"/>
    <w:rsid w:val="00256D4E"/>
    <w:rsid w:val="00282512"/>
    <w:rsid w:val="0028711B"/>
    <w:rsid w:val="00293A59"/>
    <w:rsid w:val="002A40DF"/>
    <w:rsid w:val="002A7AEF"/>
    <w:rsid w:val="002C0AFA"/>
    <w:rsid w:val="002C1208"/>
    <w:rsid w:val="002C324C"/>
    <w:rsid w:val="002C46EF"/>
    <w:rsid w:val="002D6347"/>
    <w:rsid w:val="002E238C"/>
    <w:rsid w:val="002F6AF2"/>
    <w:rsid w:val="00316EE4"/>
    <w:rsid w:val="0033290D"/>
    <w:rsid w:val="00344E61"/>
    <w:rsid w:val="00345488"/>
    <w:rsid w:val="00374F68"/>
    <w:rsid w:val="00387864"/>
    <w:rsid w:val="00391D72"/>
    <w:rsid w:val="003A0BD6"/>
    <w:rsid w:val="003A2C20"/>
    <w:rsid w:val="003A6147"/>
    <w:rsid w:val="003A6637"/>
    <w:rsid w:val="003A6719"/>
    <w:rsid w:val="003A7456"/>
    <w:rsid w:val="003B00F0"/>
    <w:rsid w:val="003B108A"/>
    <w:rsid w:val="003B41EC"/>
    <w:rsid w:val="003D111A"/>
    <w:rsid w:val="003D2031"/>
    <w:rsid w:val="003E4192"/>
    <w:rsid w:val="004014AA"/>
    <w:rsid w:val="00402BBA"/>
    <w:rsid w:val="00410548"/>
    <w:rsid w:val="00416514"/>
    <w:rsid w:val="00436685"/>
    <w:rsid w:val="00461DDF"/>
    <w:rsid w:val="00464376"/>
    <w:rsid w:val="004A555F"/>
    <w:rsid w:val="004B764B"/>
    <w:rsid w:val="004C135C"/>
    <w:rsid w:val="004F64BB"/>
    <w:rsid w:val="00504E06"/>
    <w:rsid w:val="00531E8A"/>
    <w:rsid w:val="0053534C"/>
    <w:rsid w:val="0054108C"/>
    <w:rsid w:val="00541E4C"/>
    <w:rsid w:val="00557CBF"/>
    <w:rsid w:val="00561B22"/>
    <w:rsid w:val="0057074D"/>
    <w:rsid w:val="0057785F"/>
    <w:rsid w:val="00594BF0"/>
    <w:rsid w:val="005A439D"/>
    <w:rsid w:val="005D02F3"/>
    <w:rsid w:val="005D363D"/>
    <w:rsid w:val="005E0E85"/>
    <w:rsid w:val="00602459"/>
    <w:rsid w:val="006228CF"/>
    <w:rsid w:val="0063419D"/>
    <w:rsid w:val="00641E36"/>
    <w:rsid w:val="00654404"/>
    <w:rsid w:val="006666A8"/>
    <w:rsid w:val="006A6AB0"/>
    <w:rsid w:val="006B0BCC"/>
    <w:rsid w:val="006B5B03"/>
    <w:rsid w:val="006C2611"/>
    <w:rsid w:val="006C67FC"/>
    <w:rsid w:val="006C6C80"/>
    <w:rsid w:val="006D7D16"/>
    <w:rsid w:val="006E08FA"/>
    <w:rsid w:val="00705143"/>
    <w:rsid w:val="00753586"/>
    <w:rsid w:val="00753AA8"/>
    <w:rsid w:val="007541D2"/>
    <w:rsid w:val="007749CF"/>
    <w:rsid w:val="00777AF0"/>
    <w:rsid w:val="00783509"/>
    <w:rsid w:val="00792A6C"/>
    <w:rsid w:val="00794A0F"/>
    <w:rsid w:val="007A050B"/>
    <w:rsid w:val="007B32D8"/>
    <w:rsid w:val="007C08A3"/>
    <w:rsid w:val="007D04EA"/>
    <w:rsid w:val="007E18AB"/>
    <w:rsid w:val="007E445E"/>
    <w:rsid w:val="007F42FC"/>
    <w:rsid w:val="00825B80"/>
    <w:rsid w:val="0083686B"/>
    <w:rsid w:val="0084596A"/>
    <w:rsid w:val="00883A7E"/>
    <w:rsid w:val="00893E0A"/>
    <w:rsid w:val="008A278C"/>
    <w:rsid w:val="008A59BB"/>
    <w:rsid w:val="008B0A59"/>
    <w:rsid w:val="008B3E73"/>
    <w:rsid w:val="008C41B9"/>
    <w:rsid w:val="008C5FB6"/>
    <w:rsid w:val="008D02DE"/>
    <w:rsid w:val="008D0B4F"/>
    <w:rsid w:val="008E1BF8"/>
    <w:rsid w:val="008F06F0"/>
    <w:rsid w:val="00902AAC"/>
    <w:rsid w:val="009032AB"/>
    <w:rsid w:val="00904E66"/>
    <w:rsid w:val="00914FAA"/>
    <w:rsid w:val="00923105"/>
    <w:rsid w:val="00925173"/>
    <w:rsid w:val="0092762D"/>
    <w:rsid w:val="00934FF9"/>
    <w:rsid w:val="00940DF9"/>
    <w:rsid w:val="009462F9"/>
    <w:rsid w:val="0095428D"/>
    <w:rsid w:val="0095661F"/>
    <w:rsid w:val="00971C84"/>
    <w:rsid w:val="0097438C"/>
    <w:rsid w:val="0098177B"/>
    <w:rsid w:val="009A319A"/>
    <w:rsid w:val="009C6D69"/>
    <w:rsid w:val="009E4545"/>
    <w:rsid w:val="009E7F52"/>
    <w:rsid w:val="009F3AA8"/>
    <w:rsid w:val="00A17417"/>
    <w:rsid w:val="00A218FC"/>
    <w:rsid w:val="00A32331"/>
    <w:rsid w:val="00A4342C"/>
    <w:rsid w:val="00A4352E"/>
    <w:rsid w:val="00A464D5"/>
    <w:rsid w:val="00A54941"/>
    <w:rsid w:val="00A54E65"/>
    <w:rsid w:val="00A6045A"/>
    <w:rsid w:val="00A633D8"/>
    <w:rsid w:val="00A71586"/>
    <w:rsid w:val="00A748CC"/>
    <w:rsid w:val="00A773C2"/>
    <w:rsid w:val="00A81ADA"/>
    <w:rsid w:val="00A9512A"/>
    <w:rsid w:val="00AA0A11"/>
    <w:rsid w:val="00AB0D65"/>
    <w:rsid w:val="00AC0A12"/>
    <w:rsid w:val="00AD322B"/>
    <w:rsid w:val="00AD7A94"/>
    <w:rsid w:val="00AE6641"/>
    <w:rsid w:val="00B12002"/>
    <w:rsid w:val="00B167C9"/>
    <w:rsid w:val="00B27EA5"/>
    <w:rsid w:val="00B356D7"/>
    <w:rsid w:val="00B40214"/>
    <w:rsid w:val="00B700E7"/>
    <w:rsid w:val="00B72D6F"/>
    <w:rsid w:val="00B73E55"/>
    <w:rsid w:val="00B875FB"/>
    <w:rsid w:val="00B93868"/>
    <w:rsid w:val="00BB00ED"/>
    <w:rsid w:val="00BB6B4A"/>
    <w:rsid w:val="00BC0CA7"/>
    <w:rsid w:val="00BC6A60"/>
    <w:rsid w:val="00BD1116"/>
    <w:rsid w:val="00C131CD"/>
    <w:rsid w:val="00C166C4"/>
    <w:rsid w:val="00C2758D"/>
    <w:rsid w:val="00C35682"/>
    <w:rsid w:val="00C36D04"/>
    <w:rsid w:val="00C36FFE"/>
    <w:rsid w:val="00C437BB"/>
    <w:rsid w:val="00C4683E"/>
    <w:rsid w:val="00C60A08"/>
    <w:rsid w:val="00C764E3"/>
    <w:rsid w:val="00C83F62"/>
    <w:rsid w:val="00C848B1"/>
    <w:rsid w:val="00CA75A6"/>
    <w:rsid w:val="00CB5EA5"/>
    <w:rsid w:val="00CC3845"/>
    <w:rsid w:val="00CC4434"/>
    <w:rsid w:val="00CD7C54"/>
    <w:rsid w:val="00CE7D3B"/>
    <w:rsid w:val="00CF2163"/>
    <w:rsid w:val="00D03D01"/>
    <w:rsid w:val="00D059F2"/>
    <w:rsid w:val="00D1623F"/>
    <w:rsid w:val="00D20F1B"/>
    <w:rsid w:val="00D21E98"/>
    <w:rsid w:val="00D31E8A"/>
    <w:rsid w:val="00D351FF"/>
    <w:rsid w:val="00D5019D"/>
    <w:rsid w:val="00D50E9A"/>
    <w:rsid w:val="00D515C7"/>
    <w:rsid w:val="00D51E7F"/>
    <w:rsid w:val="00D618EA"/>
    <w:rsid w:val="00D63603"/>
    <w:rsid w:val="00D70D0E"/>
    <w:rsid w:val="00DA26EB"/>
    <w:rsid w:val="00DB121C"/>
    <w:rsid w:val="00DC1AAB"/>
    <w:rsid w:val="00DD2B27"/>
    <w:rsid w:val="00DF2E47"/>
    <w:rsid w:val="00E003ED"/>
    <w:rsid w:val="00E01D5C"/>
    <w:rsid w:val="00E26C3A"/>
    <w:rsid w:val="00E32294"/>
    <w:rsid w:val="00E340BB"/>
    <w:rsid w:val="00E37AFD"/>
    <w:rsid w:val="00E44CBC"/>
    <w:rsid w:val="00E542A4"/>
    <w:rsid w:val="00E82FAE"/>
    <w:rsid w:val="00E8466D"/>
    <w:rsid w:val="00E904F0"/>
    <w:rsid w:val="00E965BB"/>
    <w:rsid w:val="00E9760F"/>
    <w:rsid w:val="00EB5A31"/>
    <w:rsid w:val="00ED11CB"/>
    <w:rsid w:val="00ED4916"/>
    <w:rsid w:val="00EE328E"/>
    <w:rsid w:val="00EE7ADF"/>
    <w:rsid w:val="00EF147B"/>
    <w:rsid w:val="00F02C2B"/>
    <w:rsid w:val="00F22B0A"/>
    <w:rsid w:val="00F23C0C"/>
    <w:rsid w:val="00F30F4A"/>
    <w:rsid w:val="00F40F5C"/>
    <w:rsid w:val="00F50648"/>
    <w:rsid w:val="00F52653"/>
    <w:rsid w:val="00F61178"/>
    <w:rsid w:val="00F65E76"/>
    <w:rsid w:val="00F66D02"/>
    <w:rsid w:val="00F71279"/>
    <w:rsid w:val="00F90DFE"/>
    <w:rsid w:val="00F93231"/>
    <w:rsid w:val="00FC306D"/>
    <w:rsid w:val="00FC3C14"/>
    <w:rsid w:val="00FC5B15"/>
    <w:rsid w:val="00FC605F"/>
    <w:rsid w:val="00FD444C"/>
    <w:rsid w:val="00FE4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2E56A"/>
  <w15:chartTrackingRefBased/>
  <w15:docId w15:val="{A9EDDA3E-70A3-4F1C-BEB1-C56817808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5428D"/>
    <w:pPr>
      <w:ind w:left="720"/>
      <w:contextualSpacing/>
    </w:pPr>
  </w:style>
  <w:style w:type="table" w:styleId="TabloKlavuzu">
    <w:name w:val="Table Grid"/>
    <w:basedOn w:val="NormalTablo"/>
    <w:uiPriority w:val="39"/>
    <w:rsid w:val="00A95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5ECC4-90A3-4E0F-A5F9-08701174A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1418</Words>
  <Characters>8087</Characters>
  <Application>Microsoft Office Word</Application>
  <DocSecurity>0</DocSecurity>
  <Lines>67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Savaş Savaş</cp:lastModifiedBy>
  <cp:revision>20</cp:revision>
  <dcterms:created xsi:type="dcterms:W3CDTF">2018-11-26T08:07:00Z</dcterms:created>
  <dcterms:modified xsi:type="dcterms:W3CDTF">2019-12-09T07:59:00Z</dcterms:modified>
</cp:coreProperties>
</file>